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niversity</w:t>
      </w:r>
      <w:r>
        <w:t xml:space="preserve"> </w:t>
      </w:r>
      <w:r>
        <w:t xml:space="preserve">Lecturer</w:t>
      </w:r>
    </w:p>
    <w:bookmarkStart w:id="25" w:name="Xfb5a3d45a170192152e3e54a49ba11138e3b587"/>
    <w:p>
      <w:pPr>
        <w:pStyle w:val="Heading1"/>
      </w:pPr>
      <w:r>
        <w:t xml:space="preserve">Cover Letter for University Lecturer Position</w:t>
      </w:r>
    </w:p>
    <w:p>
      <w:pPr>
        <w:pStyle w:val="FirstParagraph"/>
      </w:pPr>
      <w:r>
        <w:t xml:space="preserve">Dear [Hiring Manager's Name],</w:t>
      </w:r>
    </w:p>
    <w:p>
      <w:pPr>
        <w:pStyle w:val="BodyText"/>
      </w:pPr>
      <w:r>
        <w:t xml:space="preserve">I am writing to express my sincere interest in the University Lecturer position at [University Name] in Manchester, United Kingdom. As a dedicated educator and scholar with a passion for fostering academic excellence, I am eager to contribute to the vibrant intellectual community that Manchester is known for. The opportunity to join an institution that values innovation, inclusivity, and research-driven teaching resonates deeply with my professional aspirations and personal values.</w:t>
      </w:r>
    </w:p>
    <w:p>
      <w:pPr>
        <w:pStyle w:val="BodyText"/>
      </w:pPr>
      <w:r>
        <w:t xml:space="preserve">Having completed my PhD in [Your Field of Study] at [Your University], I have cultivated a robust foundation in both theoretical and applied research, alongside extensive experience in academic instruction. My career has been defined by a commitment to nurturing critical thinking, encouraging interdisciplinary dialogue, and creating dynamic learning environments. The United Kingdom Manchester’s reputation as a hub for cutting-edge education and cultural diversity makes it an ideal setting for me to further my work as a University Lecturer.</w:t>
      </w:r>
    </w:p>
    <w:bookmarkStart w:id="20" w:name="X7ea55958cce6b69d2338576af9fa1915d5e1870"/>
    <w:p>
      <w:pPr>
        <w:pStyle w:val="Heading2"/>
      </w:pPr>
      <w:r>
        <w:t xml:space="preserve">Academic Qualifications and Professional Experience</w:t>
      </w:r>
    </w:p>
    <w:p>
      <w:pPr>
        <w:pStyle w:val="FirstParagraph"/>
      </w:pPr>
      <w:r>
        <w:t xml:space="preserve">Throughout my academic journey, I have developed a strong expertise in [Your Specialization], which aligns closely with the research and teaching priorities of [University Name]. My doctoral thesis on [Thesis Title] explored [Brief Description of Research Topic], resulting in publications in peer-reviewed journals such as [Journal Names] and presentations at international conferences like [Conference Name]. These experiences have honed my ability to communicate complex ideas effectively, a skill I believe is essential for inspiring students and contributing to the academic rigor of your institution.</w:t>
      </w:r>
    </w:p>
    <w:p>
      <w:pPr>
        <w:pStyle w:val="BodyText"/>
      </w:pPr>
      <w:r>
        <w:t xml:space="preserve">In addition to my research, I have served as a teaching assistant and guest lecturer at [Previous University/Organization], where I designed and delivered modules on [List Specific Courses or Topics]. For instance, in my role as a Guest Lecturer for [Course Name], I integrated case studies from Manchester’s unique socio-economic landscape to contextualize theoretical concepts. This approach not only engaged students but also encouraged them to critically analyze real-world challenges, a methodology I am eager to expand upon at [University Name].</w:t>
      </w:r>
    </w:p>
    <w:bookmarkEnd w:id="20"/>
    <w:bookmarkStart w:id="21" w:name="Xc01cfde8e790fc40d2d2816fbf5206b5deb8046"/>
    <w:p>
      <w:pPr>
        <w:pStyle w:val="Heading2"/>
      </w:pPr>
      <w:r>
        <w:t xml:space="preserve">Alignment with University Values and Manchester’s Academic Ecosystem</w:t>
      </w:r>
    </w:p>
    <w:p>
      <w:pPr>
        <w:pStyle w:val="FirstParagraph"/>
      </w:pPr>
      <w:r>
        <w:t xml:space="preserve">Manchester is a city synonymous with innovation, from its historic contributions to science and technology to its contemporary role as a center for arts, culture, and education. I am particularly drawn to [University Name]’s emphasis on [Specific University Value, e.g., "interdisciplinary collaboration" or "community engagement"], which mirrors my own belief in the transformative power of education. The university’s commitment to fostering a diverse and inclusive academic environment aligns with my dedication to creating equitable spaces where students from all backgrounds can thrive.</w:t>
      </w:r>
    </w:p>
    <w:p>
      <w:pPr>
        <w:pStyle w:val="BodyText"/>
      </w:pPr>
      <w:r>
        <w:t xml:space="preserve">Furthermore, Manchester’s status as a global city offers unparalleled opportunities for research and collaboration. I am keen to leverage the university’s partnerships with local industries, cultural institutions, and international networks to enhance both my teaching and research. For example, the city’s thriving tech sector could provide valuable insights for modules on [Relevant Topic], while its rich multicultural heritage could inform discussions on [Another Relevant Topic]. This synergy between academia and the broader community is a cornerstone of my teaching philosophy.</w:t>
      </w:r>
    </w:p>
    <w:bookmarkEnd w:id="21"/>
    <w:bookmarkStart w:id="22" w:name="Xfee3d8363d0ba6c666c7e7cc293277d7b23de10"/>
    <w:p>
      <w:pPr>
        <w:pStyle w:val="Heading2"/>
      </w:pPr>
      <w:r>
        <w:t xml:space="preserve">Teaching Philosophy and Student-Centered Approach</w:t>
      </w:r>
    </w:p>
    <w:p>
      <w:pPr>
        <w:pStyle w:val="FirstParagraph"/>
      </w:pPr>
      <w:r>
        <w:t xml:space="preserve">My approach to teaching is rooted in student-centered learning, where active participation, critical inquiry, and practical application are prioritized. I believe that a University Lecturer’s role extends beyond delivering content—it involves guiding students to develop the skills necessary for lifelong learning and professional success. To this end, I employ a mix of interactive lectures, collaborative projects, and technology-enhanced tools to cater to diverse learning styles.</w:t>
      </w:r>
    </w:p>
    <w:p>
      <w:pPr>
        <w:pStyle w:val="BodyText"/>
      </w:pPr>
      <w:r>
        <w:t xml:space="preserve">For instance, in my course on [Course Name], I incorporated virtual reality simulations to help students visualize abstract concepts in [Subject Area]. This not only improved comprehension but also sparked enthusiasm for the subject. I am confident that my ability to innovate in the classroom, combined with my passion for mentoring, will enable me to make meaningful contributions to your department’s academic programs.</w:t>
      </w:r>
    </w:p>
    <w:bookmarkEnd w:id="22"/>
    <w:bookmarkStart w:id="23" w:name="research-and-future-contributions"/>
    <w:p>
      <w:pPr>
        <w:pStyle w:val="Heading2"/>
      </w:pPr>
      <w:r>
        <w:t xml:space="preserve">Research and Future Contributions</w:t>
      </w:r>
    </w:p>
    <w:p>
      <w:pPr>
        <w:pStyle w:val="FirstParagraph"/>
      </w:pPr>
      <w:r>
        <w:t xml:space="preserve">As a researcher, I am committed to advancing knowledge in [Your Field of Study] through rigorous inquiry and interdisciplinary collaboration. My current work focuses on [Brief Description of Current Research], which has the potential to address pressing global challenges such as [Specific Issue]. I am particularly interested in exploring opportunities at [University Name] to collaborate with colleagues on projects that intersect with Manchester’s unique research priorities, such as sustainability, urban studies, or digital humanities.</w:t>
      </w:r>
    </w:p>
    <w:p>
      <w:pPr>
        <w:pStyle w:val="BodyText"/>
      </w:pPr>
      <w:r>
        <w:t xml:space="preserve">In addition to my individual research, I am keen to support the university’s broader mission by mentoring graduate students and contributing to grant-writing initiatives. I am especially interested in [Specific Research Area or Project], which aligns with [University Name]’s strategic goals. By fostering a culture of curiosity and excellence, I aim to help the university maintain its reputation as a leader in both education and research.</w:t>
      </w:r>
    </w:p>
    <w:bookmarkEnd w:id="23"/>
    <w:bookmarkStart w:id="24" w:name="conclusion"/>
    <w:p>
      <w:pPr>
        <w:pStyle w:val="Heading2"/>
      </w:pPr>
      <w:r>
        <w:t xml:space="preserve">Conclusion</w:t>
      </w:r>
    </w:p>
    <w:p>
      <w:pPr>
        <w:pStyle w:val="FirstParagraph"/>
      </w:pPr>
      <w:r>
        <w:t xml:space="preserve">In conclusion, I am enthusiastic about the possibility of joining [University Name] as a University Lecturer and contributing to Manchester’s thriving academic landscape. My qualifications, combined with my passion for education and research, position me to make a meaningful impact on your department’s mission. I would be honored to bring my expertise, creativity, and dedication to this role.</w:t>
      </w:r>
    </w:p>
    <w:p>
      <w:pPr>
        <w:pStyle w:val="BodyText"/>
      </w:pPr>
      <w:r>
        <w:t xml:space="preserve">Thank you for considering my application. I look forward to the opportunity to discuss how I can contribute to the continued success of [University Name] and its vibrant community in the United Kingdom Manchester.</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niversity Lecturer</dc:title>
  <dc:creator/>
  <dc:language>en</dc:language>
  <cp:keywords/>
  <dcterms:created xsi:type="dcterms:W3CDTF">2026-07-24T11:23:17Z</dcterms:created>
  <dcterms:modified xsi:type="dcterms:W3CDTF">2026-07-24T11:23:17Z</dcterms:modified>
</cp:coreProperties>
</file>

<file path=docProps/custom.xml><?xml version="1.0" encoding="utf-8"?>
<Properties xmlns="http://schemas.openxmlformats.org/officeDocument/2006/custom-properties" xmlns:vt="http://schemas.openxmlformats.org/officeDocument/2006/docPropsVTypes"/>
</file>